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FF70C94" w:rsidR="0000007A" w:rsidRPr="00DE7D30" w:rsidRDefault="00BA0C7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72D53">
                <w:rPr>
                  <w:rStyle w:val="Hyperlink"/>
                  <w:rFonts w:ascii="Arial" w:hAnsi="Arial" w:cs="Arial"/>
                </w:rPr>
                <w:t>Science and Technology - Recent Updates and Future Prospec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8866C1C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A0C7E">
              <w:rPr>
                <w:rFonts w:ascii="Arial" w:hAnsi="Arial" w:cs="Arial"/>
                <w:b/>
                <w:bCs/>
                <w:szCs w:val="28"/>
                <w:lang w:val="en-GB"/>
              </w:rPr>
              <w:t>1709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B940DF5" w:rsidR="0000007A" w:rsidRPr="00DE7D30" w:rsidRDefault="00BA0C7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A0C7E">
              <w:rPr>
                <w:rFonts w:ascii="Arial" w:hAnsi="Arial" w:cs="Arial"/>
                <w:b/>
                <w:szCs w:val="28"/>
                <w:lang w:val="en-GB"/>
              </w:rPr>
              <w:t>Asbestos Presence in 20th Century Building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06EEFBD" w:rsidR="00CF0BBB" w:rsidRPr="00DE7D30" w:rsidRDefault="00BA0C7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72.0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13584F41" w14:textId="49B7A36E" w:rsidR="00BA0C7E" w:rsidRDefault="00BA0C7E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A0C7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Engineering and Applied Sciences Technology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BA0C7E">
                    <w:t xml:space="preserve"> </w:t>
                  </w:r>
                  <w:r w:rsidRPr="00BA0C7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 4(3): 1-14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2022</w:t>
                  </w:r>
                </w:p>
                <w:p w14:paraId="1A391CF2" w14:textId="77777777" w:rsidR="00BA0C7E" w:rsidRDefault="00BA0C7E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13450D9F" w:rsidR="00E03C32" w:rsidRDefault="00BA0C7E" w:rsidP="00BA0C7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A0C7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doi.org/10.47363/JEAST/2022(4)152</w:t>
                  </w:r>
                </w:p>
                <w:p w14:paraId="33CFA5C3" w14:textId="77777777" w:rsidR="00BA0C7E" w:rsidRPr="007B54A4" w:rsidRDefault="00BA0C7E" w:rsidP="00BA0C7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30687C" w14:textId="77777777" w:rsidR="00245F17" w:rsidRPr="0000007A" w:rsidRDefault="00245F17" w:rsidP="0099583E">
      <w:r>
        <w:separator/>
      </w:r>
    </w:p>
  </w:endnote>
  <w:endnote w:type="continuationSeparator" w:id="0">
    <w:p w14:paraId="6DAB721F" w14:textId="77777777" w:rsidR="00245F17" w:rsidRPr="0000007A" w:rsidRDefault="00245F1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876F84" w14:textId="77777777" w:rsidR="00245F17" w:rsidRPr="0000007A" w:rsidRDefault="00245F17" w:rsidP="0099583E">
      <w:r>
        <w:separator/>
      </w:r>
    </w:p>
  </w:footnote>
  <w:footnote w:type="continuationSeparator" w:id="0">
    <w:p w14:paraId="684397CA" w14:textId="77777777" w:rsidR="00245F17" w:rsidRPr="0000007A" w:rsidRDefault="00245F1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2038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45F17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354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0C7E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recent-updates-and-future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0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7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3T12:08:00Z</dcterms:modified>
</cp:coreProperties>
</file>